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6061CB" w14:textId="77777777" w:rsidR="00844E65" w:rsidRDefault="00844E65" w:rsidP="00844E65">
      <w:r>
        <w:t xml:space="preserve">Format Specifiers </w:t>
      </w:r>
    </w:p>
    <w:p w14:paraId="06948C68" w14:textId="77777777" w:rsidR="00844E65" w:rsidRDefault="00844E65" w:rsidP="00844E65">
      <w:hyperlink r:id="rId4" w:history="1">
        <w:r w:rsidRPr="007B5916">
          <w:rPr>
            <w:rStyle w:val="Hyperlink"/>
          </w:rPr>
          <w:t>https://www.geeksforgeeks.org/format-specifiers-in-c/</w:t>
        </w:r>
      </w:hyperlink>
    </w:p>
    <w:p w14:paraId="40762624" w14:textId="77777777" w:rsidR="008A4034" w:rsidRDefault="008A4034"/>
    <w:p w14:paraId="552A1850" w14:textId="77777777" w:rsidR="008A4034" w:rsidRDefault="008A4034"/>
    <w:p w14:paraId="6924EFEB" w14:textId="77777777" w:rsidR="008A4034" w:rsidRDefault="008A4034"/>
    <w:p w14:paraId="5F616376" w14:textId="342E23EC" w:rsidR="00352A21" w:rsidRDefault="00182548">
      <w:r w:rsidRPr="00182548">
        <w:drawing>
          <wp:anchor distT="0" distB="0" distL="114300" distR="114300" simplePos="0" relativeHeight="251658240" behindDoc="0" locked="0" layoutInCell="1" allowOverlap="1" wp14:anchorId="0FDA4F2E" wp14:editId="2494F513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731510" cy="939800"/>
            <wp:effectExtent l="0" t="0" r="2540" b="0"/>
            <wp:wrapSquare wrapText="bothSides"/>
            <wp:docPr id="1573435098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435098" name="Picture 1" descr="A screen shot of a computer screen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4034">
        <w:br w:type="textWrapping" w:clear="all"/>
      </w:r>
    </w:p>
    <w:p w14:paraId="4796D753" w14:textId="77777777" w:rsidR="008A4034" w:rsidRDefault="008A4034"/>
    <w:p w14:paraId="2EA75E5A" w14:textId="77777777" w:rsidR="008A4034" w:rsidRDefault="008A4034"/>
    <w:p w14:paraId="213AA50A" w14:textId="77777777" w:rsidR="001B7914" w:rsidRDefault="001B7914"/>
    <w:p w14:paraId="08FB7419" w14:textId="3975E08D" w:rsidR="001B7914" w:rsidRDefault="001B7914">
      <w:r w:rsidRPr="001B7914">
        <w:drawing>
          <wp:inline distT="0" distB="0" distL="0" distR="0" wp14:anchorId="7A346519" wp14:editId="7A7D5331">
            <wp:extent cx="5731510" cy="3571875"/>
            <wp:effectExtent l="0" t="0" r="2540" b="9525"/>
            <wp:docPr id="11602972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297201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032FB" w14:textId="77777777" w:rsidR="00ED1337" w:rsidRDefault="00ED1337"/>
    <w:p w14:paraId="37591D00" w14:textId="6C431809" w:rsidR="00ED1337" w:rsidRDefault="00ED1337">
      <w:r>
        <w:t xml:space="preserve">Difference between </w:t>
      </w:r>
      <w:proofErr w:type="spellStart"/>
      <w:r>
        <w:t>Breakf@st_Burger</w:t>
      </w:r>
      <w:proofErr w:type="spellEnd"/>
      <w:r>
        <w:t xml:space="preserve"> and Gr%114d_Cheese?</w:t>
      </w:r>
    </w:p>
    <w:p w14:paraId="7D1478C6" w14:textId="77777777" w:rsidR="00ED1337" w:rsidRDefault="00ED1337"/>
    <w:p w14:paraId="27FE4719" w14:textId="77777777" w:rsidR="00ED1337" w:rsidRDefault="00ED1337"/>
    <w:p w14:paraId="7F7C560D" w14:textId="77777777" w:rsidR="00ED1337" w:rsidRDefault="00ED1337"/>
    <w:p w14:paraId="3593A6AD" w14:textId="77777777" w:rsidR="00ED1337" w:rsidRDefault="00ED1337"/>
    <w:p w14:paraId="249E26D0" w14:textId="77777777" w:rsidR="00ED1337" w:rsidRDefault="00ED1337"/>
    <w:p w14:paraId="5595A8DD" w14:textId="77777777" w:rsidR="00FF639A" w:rsidRDefault="00FF639A"/>
    <w:p w14:paraId="2C4B4A3D" w14:textId="1545AF17" w:rsidR="00FF639A" w:rsidRPr="00FF639A" w:rsidRDefault="00FF639A" w:rsidP="00FF639A">
      <w:pPr>
        <w:shd w:val="clear" w:color="auto" w:fill="FFFFFF"/>
        <w:spacing w:after="0" w:line="240" w:lineRule="auto"/>
        <w:textAlignment w:val="baseline"/>
        <w:outlineLvl w:val="1"/>
      </w:pPr>
      <w:r w:rsidRPr="00FF639A">
        <w:t>Format Specifiers in C</w:t>
      </w:r>
      <w:r w:rsidRPr="00FF639A">
        <w:t>:</w:t>
      </w:r>
    </w:p>
    <w:p w14:paraId="10656788" w14:textId="77777777" w:rsidR="00FF639A" w:rsidRPr="00FF639A" w:rsidRDefault="00FF639A" w:rsidP="00FF639A">
      <w:pPr>
        <w:pStyle w:val="NoSpacing"/>
      </w:pPr>
    </w:p>
    <w:p w14:paraId="75D68722" w14:textId="1ED2FF3A" w:rsidR="00FF639A" w:rsidRDefault="00FF639A" w:rsidP="00FF639A">
      <w:pPr>
        <w:pStyle w:val="NoSpacing"/>
      </w:pPr>
      <w:r w:rsidRPr="00FF639A">
        <w:t>They</w:t>
      </w:r>
      <w:r>
        <w:t xml:space="preserve"> start with a %, and so we should look out for which ones include them:</w:t>
      </w:r>
    </w:p>
    <w:p w14:paraId="591776DD" w14:textId="77777777" w:rsidR="00FF639A" w:rsidRDefault="00FF639A" w:rsidP="00FF639A">
      <w:pPr>
        <w:pStyle w:val="NoSpacing"/>
      </w:pPr>
    </w:p>
    <w:p w14:paraId="1F68C0EB" w14:textId="77777777" w:rsidR="00FF639A" w:rsidRPr="00FF639A" w:rsidRDefault="00FF639A" w:rsidP="00FF639A">
      <w:pPr>
        <w:pStyle w:val="NoSpacing"/>
      </w:pPr>
    </w:p>
    <w:p w14:paraId="335054BF" w14:textId="6AF4802A" w:rsidR="00642968" w:rsidRDefault="00642968">
      <w:proofErr w:type="spellStart"/>
      <w:r w:rsidRPr="00642968">
        <w:t>Breakf@st_Burger</w:t>
      </w:r>
      <w:proofErr w:type="spellEnd"/>
      <w:r w:rsidRPr="00642968">
        <w:t xml:space="preserve">, </w:t>
      </w:r>
      <w:r w:rsidRPr="00FF639A">
        <w:rPr>
          <w:color w:val="FF0000"/>
        </w:rPr>
        <w:t>Gr%114d_Cheese</w:t>
      </w:r>
      <w:r w:rsidRPr="00642968">
        <w:t>, Bac0n_D3luxe</w:t>
      </w:r>
    </w:p>
    <w:p w14:paraId="57C31354" w14:textId="54D4E02E" w:rsidR="00FF639A" w:rsidRDefault="00581315">
      <w:r>
        <w:t xml:space="preserve">As </w:t>
      </w:r>
      <w:r w:rsidRPr="00FF639A">
        <w:rPr>
          <w:color w:val="FF0000"/>
        </w:rPr>
        <w:t>Gr%114d_Cheese</w:t>
      </w:r>
      <w:r>
        <w:rPr>
          <w:color w:val="FF0000"/>
        </w:rPr>
        <w:t xml:space="preserve"> </w:t>
      </w:r>
      <w:r w:rsidRPr="00581315">
        <w:t>is the only one with a format</w:t>
      </w:r>
      <w:r>
        <w:rPr>
          <w:color w:val="FF0000"/>
        </w:rPr>
        <w:t xml:space="preserve"> </w:t>
      </w:r>
      <w:r>
        <w:t>s</w:t>
      </w:r>
      <w:r w:rsidRPr="00FF639A">
        <w:t>pecifiers</w:t>
      </w:r>
      <w:r>
        <w:t>, we should choose that one</w:t>
      </w:r>
      <w:r w:rsidR="00252512">
        <w:t>.</w:t>
      </w:r>
    </w:p>
    <w:p w14:paraId="44A111E9" w14:textId="77777777" w:rsidR="00252512" w:rsidRDefault="00252512"/>
    <w:p w14:paraId="0EA8E74F" w14:textId="77777777" w:rsidR="00252512" w:rsidRDefault="00252512"/>
    <w:p w14:paraId="5822A1F3" w14:textId="5B9BF195" w:rsidR="00FF639A" w:rsidRDefault="00252512">
      <w:r>
        <w:t>Now we have two that include a %.</w:t>
      </w:r>
    </w:p>
    <w:p w14:paraId="0F96D027" w14:textId="24434DB6" w:rsidR="00252512" w:rsidRDefault="00252512">
      <w:r>
        <w:t xml:space="preserve">With this basic understanding, note that </w:t>
      </w:r>
      <w:proofErr w:type="spellStart"/>
      <w:r w:rsidR="00E85336" w:rsidRPr="00E85336">
        <w:rPr>
          <w:color w:val="FF0000"/>
        </w:rPr>
        <w:t>Cla%sic_Che%s%steak</w:t>
      </w:r>
      <w:proofErr w:type="spellEnd"/>
      <w:r w:rsidR="00E85336" w:rsidRPr="00E85336">
        <w:rPr>
          <w:color w:val="FF0000"/>
        </w:rPr>
        <w:t xml:space="preserve"> </w:t>
      </w:r>
      <w:r w:rsidR="00E85336" w:rsidRPr="00E85336">
        <w:t xml:space="preserve"> is</w:t>
      </w:r>
      <w:r w:rsidR="00E85336" w:rsidRPr="00E85336">
        <w:rPr>
          <w:color w:val="000000" w:themeColor="text1"/>
        </w:rPr>
        <w:t xml:space="preserve"> a </w:t>
      </w:r>
      <w:r w:rsidR="00E85336" w:rsidRPr="00E85336">
        <w:t>more relevant option because it contains multiple % characters, which are indicative of a format string vulnerability, making it a more likely candidate for exploitation</w:t>
      </w:r>
      <w:r w:rsidR="00E85336">
        <w:t>.</w:t>
      </w:r>
    </w:p>
    <w:p w14:paraId="2EE2F028" w14:textId="77777777" w:rsidR="00FF639A" w:rsidRDefault="00FF639A"/>
    <w:p w14:paraId="6512CD2A" w14:textId="65E71BBA" w:rsidR="00642968" w:rsidRDefault="00642968">
      <w:pPr>
        <w:rPr>
          <w:color w:val="FF0000"/>
        </w:rPr>
      </w:pPr>
      <w:proofErr w:type="spellStart"/>
      <w:r w:rsidRPr="00FF639A">
        <w:rPr>
          <w:color w:val="FF0000"/>
        </w:rPr>
        <w:t>Pe%to_Portobello</w:t>
      </w:r>
      <w:proofErr w:type="spellEnd"/>
      <w:r w:rsidRPr="00642968">
        <w:t>, $</w:t>
      </w:r>
      <w:proofErr w:type="spellStart"/>
      <w:r w:rsidRPr="00642968">
        <w:t>outhwest_Burger</w:t>
      </w:r>
      <w:proofErr w:type="spellEnd"/>
      <w:r w:rsidRPr="00642968">
        <w:t xml:space="preserve">, </w:t>
      </w:r>
      <w:proofErr w:type="spellStart"/>
      <w:r w:rsidRPr="00FF639A">
        <w:rPr>
          <w:color w:val="FF0000"/>
        </w:rPr>
        <w:t>Cla%sic_Che%s%steak</w:t>
      </w:r>
      <w:proofErr w:type="spellEnd"/>
    </w:p>
    <w:p w14:paraId="5FB80A5D" w14:textId="77777777" w:rsidR="002C0F73" w:rsidRDefault="002C0F73">
      <w:pPr>
        <w:rPr>
          <w:color w:val="FF0000"/>
        </w:rPr>
      </w:pPr>
    </w:p>
    <w:p w14:paraId="6F6033B4" w14:textId="77777777" w:rsidR="002C0F73" w:rsidRDefault="002C0F73"/>
    <w:p w14:paraId="0C41E997" w14:textId="77777777" w:rsidR="00ED1337" w:rsidRDefault="00ED1337"/>
    <w:p w14:paraId="58A15BB8" w14:textId="77777777" w:rsidR="00ED1337" w:rsidRDefault="00ED1337"/>
    <w:p w14:paraId="142E00B7" w14:textId="77777777" w:rsidR="00ED1337" w:rsidRDefault="00ED1337"/>
    <w:p w14:paraId="3D8DB3E1" w14:textId="77777777" w:rsidR="00ED1337" w:rsidRDefault="00ED1337"/>
    <w:p w14:paraId="6443E8B1" w14:textId="77777777" w:rsidR="00ED1337" w:rsidRDefault="00ED1337"/>
    <w:p w14:paraId="487D9BFE" w14:textId="77777777" w:rsidR="00ED1337" w:rsidRDefault="00ED1337"/>
    <w:p w14:paraId="56991C5C" w14:textId="77777777" w:rsidR="00ED1337" w:rsidRDefault="00ED1337"/>
    <w:sectPr w:rsidR="00ED13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3AJKG5gYWxuYWlko6SsGpxcWZ+XkgBYa1AAK/WlMsAAAA"/>
  </w:docVars>
  <w:rsids>
    <w:rsidRoot w:val="00312678"/>
    <w:rsid w:val="00182548"/>
    <w:rsid w:val="001B7914"/>
    <w:rsid w:val="00252512"/>
    <w:rsid w:val="002C0F73"/>
    <w:rsid w:val="00312678"/>
    <w:rsid w:val="00352A21"/>
    <w:rsid w:val="00363A73"/>
    <w:rsid w:val="00432D62"/>
    <w:rsid w:val="00581315"/>
    <w:rsid w:val="00642968"/>
    <w:rsid w:val="00844E65"/>
    <w:rsid w:val="008A4034"/>
    <w:rsid w:val="00957377"/>
    <w:rsid w:val="00E85336"/>
    <w:rsid w:val="00ED1337"/>
    <w:rsid w:val="00F63D86"/>
    <w:rsid w:val="00FF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4DCF2"/>
  <w15:chartTrackingRefBased/>
  <w15:docId w15:val="{A0EA9328-F2F9-4AC7-8496-E6749799E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267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67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267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267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267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267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267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267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267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267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1267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267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267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267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267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267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267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267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1267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26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267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267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1267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267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1267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267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267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267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1267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F639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639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F639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4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geeksforgeeks.org/format-specifiers-in-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15</cp:revision>
  <dcterms:created xsi:type="dcterms:W3CDTF">2025-03-07T01:09:00Z</dcterms:created>
  <dcterms:modified xsi:type="dcterms:W3CDTF">2025-03-07T01:16:00Z</dcterms:modified>
</cp:coreProperties>
</file>